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2A6659" w14:textId="77777777" w:rsidR="00150B26" w:rsidRDefault="00F829A7" w:rsidP="00F829A7">
      <w:pPr>
        <w:wordWrap w:val="0"/>
        <w:spacing w:after="0" w:line="480" w:lineRule="auto"/>
        <w:jc w:val="center"/>
        <w:rPr>
          <w:rFonts w:ascii="Times New Roman" w:hAnsi="Times New Roman" w:cs="Times New Roman"/>
          <w:noProof/>
          <w:sz w:val="28"/>
          <w:szCs w:val="28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49BC7EC4" wp14:editId="5F5812D2">
            <wp:extent cx="1381125" cy="1370965"/>
            <wp:effectExtent l="0" t="0" r="9525" b="635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白色校徽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2982" cy="13728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83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610"/>
        <w:gridCol w:w="270"/>
        <w:gridCol w:w="1890"/>
        <w:gridCol w:w="3538"/>
      </w:tblGrid>
      <w:tr w:rsidR="006B3E3A" w:rsidRPr="007C2231" w14:paraId="086B58C5" w14:textId="77777777" w:rsidTr="551609A1">
        <w:trPr>
          <w:trHeight w:val="432"/>
        </w:trPr>
        <w:tc>
          <w:tcPr>
            <w:tcW w:w="2610" w:type="dxa"/>
            <w:shd w:val="clear" w:color="auto" w:fill="auto"/>
            <w:vAlign w:val="center"/>
          </w:tcPr>
          <w:p w14:paraId="00482DA7" w14:textId="77777777" w:rsidR="006B3E3A" w:rsidRPr="007C2231" w:rsidRDefault="006B3E3A" w:rsidP="00E0689A">
            <w:pPr>
              <w:ind w:right="-105"/>
              <w:rPr>
                <w:rFonts w:ascii="Times New Roman" w:hAnsi="Times New Roman" w:cs="Times New Roman"/>
                <w:sz w:val="28"/>
                <w:szCs w:val="28"/>
              </w:rPr>
            </w:pPr>
            <w:r w:rsidRPr="007C2231">
              <w:rPr>
                <w:rFonts w:ascii="Times New Roman" w:hAnsi="Times New Roman" w:cs="Times New Roman"/>
                <w:sz w:val="28"/>
                <w:szCs w:val="28"/>
              </w:rPr>
              <w:t>Course Code</w:t>
            </w:r>
          </w:p>
        </w:tc>
        <w:tc>
          <w:tcPr>
            <w:tcW w:w="270" w:type="dxa"/>
            <w:vAlign w:val="center"/>
          </w:tcPr>
          <w:p w14:paraId="2127E81B" w14:textId="77777777" w:rsidR="006B3E3A" w:rsidRPr="007C2231" w:rsidRDefault="006B3E3A" w:rsidP="006B3E3A">
            <w:pPr>
              <w:ind w:left="-144" w:right="-144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:</w:t>
            </w:r>
          </w:p>
        </w:tc>
        <w:tc>
          <w:tcPr>
            <w:tcW w:w="5428" w:type="dxa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A37501D" w14:textId="6A58259E" w:rsidR="006B3E3A" w:rsidRPr="007C2231" w:rsidRDefault="00C5392E" w:rsidP="00E0689A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DSC 101</w:t>
            </w:r>
          </w:p>
        </w:tc>
      </w:tr>
      <w:tr w:rsidR="006B3E3A" w:rsidRPr="007C2231" w14:paraId="1C23BC4B" w14:textId="77777777" w:rsidTr="551609A1">
        <w:trPr>
          <w:trHeight w:val="432"/>
        </w:trPr>
        <w:tc>
          <w:tcPr>
            <w:tcW w:w="2610" w:type="dxa"/>
            <w:shd w:val="clear" w:color="auto" w:fill="auto"/>
            <w:vAlign w:val="center"/>
          </w:tcPr>
          <w:p w14:paraId="42A26D7C" w14:textId="77777777" w:rsidR="006B3E3A" w:rsidRPr="007C2231" w:rsidRDefault="006B3E3A" w:rsidP="006B3E3A">
            <w:pPr>
              <w:ind w:right="-105"/>
              <w:rPr>
                <w:rFonts w:ascii="Times New Roman" w:hAnsi="Times New Roman" w:cs="Times New Roman"/>
                <w:sz w:val="28"/>
                <w:szCs w:val="28"/>
              </w:rPr>
            </w:pPr>
            <w:r w:rsidRPr="007C2231">
              <w:rPr>
                <w:rFonts w:ascii="Times New Roman" w:hAnsi="Times New Roman" w:cs="Times New Roman"/>
                <w:sz w:val="28"/>
                <w:szCs w:val="28"/>
              </w:rPr>
              <w:t>Course Name</w:t>
            </w:r>
          </w:p>
        </w:tc>
        <w:tc>
          <w:tcPr>
            <w:tcW w:w="270" w:type="dxa"/>
            <w:vAlign w:val="center"/>
          </w:tcPr>
          <w:p w14:paraId="67A8245E" w14:textId="77777777" w:rsidR="006B3E3A" w:rsidRPr="007C2231" w:rsidRDefault="006B3E3A" w:rsidP="006B3E3A">
            <w:pPr>
              <w:ind w:left="-144" w:right="-144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:</w:t>
            </w:r>
          </w:p>
        </w:tc>
        <w:tc>
          <w:tcPr>
            <w:tcW w:w="542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DAB6C7B" w14:textId="296A4782" w:rsidR="006B3E3A" w:rsidRPr="007C2231" w:rsidRDefault="00C5392E" w:rsidP="006B3E3A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Introduction to Data Science</w:t>
            </w:r>
          </w:p>
        </w:tc>
      </w:tr>
      <w:tr w:rsidR="006B3E3A" w:rsidRPr="007C2231" w14:paraId="3FF314A3" w14:textId="77777777" w:rsidTr="551609A1">
        <w:trPr>
          <w:trHeight w:val="432"/>
        </w:trPr>
        <w:tc>
          <w:tcPr>
            <w:tcW w:w="2610" w:type="dxa"/>
            <w:shd w:val="clear" w:color="auto" w:fill="auto"/>
            <w:vAlign w:val="center"/>
          </w:tcPr>
          <w:p w14:paraId="01D0A0BA" w14:textId="77777777" w:rsidR="006B3E3A" w:rsidRPr="007C2231" w:rsidRDefault="006B3E3A" w:rsidP="006B3E3A">
            <w:pPr>
              <w:ind w:right="-105"/>
              <w:rPr>
                <w:rFonts w:ascii="Times New Roman" w:hAnsi="Times New Roman" w:cs="Times New Roman"/>
                <w:sz w:val="28"/>
                <w:szCs w:val="28"/>
              </w:rPr>
            </w:pPr>
            <w:r w:rsidRPr="007C2231">
              <w:rPr>
                <w:rFonts w:ascii="Times New Roman" w:hAnsi="Times New Roman" w:cs="Times New Roman"/>
                <w:sz w:val="28"/>
                <w:szCs w:val="28"/>
              </w:rPr>
              <w:t>Lecturer</w:t>
            </w:r>
          </w:p>
        </w:tc>
        <w:tc>
          <w:tcPr>
            <w:tcW w:w="270" w:type="dxa"/>
            <w:vAlign w:val="center"/>
          </w:tcPr>
          <w:p w14:paraId="56A8759A" w14:textId="77777777" w:rsidR="006B3E3A" w:rsidRPr="007C2231" w:rsidRDefault="006B3E3A" w:rsidP="006B3E3A">
            <w:pPr>
              <w:ind w:left="-144" w:right="-144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:</w:t>
            </w:r>
          </w:p>
        </w:tc>
        <w:tc>
          <w:tcPr>
            <w:tcW w:w="542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2EB378F" w14:textId="13F88232" w:rsidR="006B3E3A" w:rsidRPr="007C2231" w:rsidRDefault="00C5392E" w:rsidP="006B3E3A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Toa Chean Khim</w:t>
            </w:r>
          </w:p>
        </w:tc>
      </w:tr>
      <w:tr w:rsidR="006B3E3A" w:rsidRPr="007C2231" w14:paraId="69BB29CB" w14:textId="77777777" w:rsidTr="551609A1">
        <w:trPr>
          <w:trHeight w:val="432"/>
        </w:trPr>
        <w:tc>
          <w:tcPr>
            <w:tcW w:w="2610" w:type="dxa"/>
            <w:shd w:val="clear" w:color="auto" w:fill="auto"/>
            <w:vAlign w:val="center"/>
          </w:tcPr>
          <w:p w14:paraId="4FFB406B" w14:textId="77777777" w:rsidR="006B3E3A" w:rsidRPr="007C2231" w:rsidRDefault="006B3E3A" w:rsidP="006B3E3A">
            <w:pPr>
              <w:ind w:right="-17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Academic Session</w:t>
            </w:r>
          </w:p>
        </w:tc>
        <w:tc>
          <w:tcPr>
            <w:tcW w:w="270" w:type="dxa"/>
            <w:vAlign w:val="center"/>
          </w:tcPr>
          <w:p w14:paraId="18329EB3" w14:textId="77777777" w:rsidR="006B3E3A" w:rsidRPr="007C2231" w:rsidRDefault="006B3E3A" w:rsidP="006B3E3A">
            <w:pPr>
              <w:ind w:left="-144" w:right="-144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:</w:t>
            </w:r>
          </w:p>
        </w:tc>
        <w:tc>
          <w:tcPr>
            <w:tcW w:w="542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6A05A809" w14:textId="2B8904A1" w:rsidR="006B3E3A" w:rsidRPr="007C2231" w:rsidRDefault="00C5392E" w:rsidP="006B3E3A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025/04</w:t>
            </w:r>
            <w:bookmarkStart w:id="0" w:name="_GoBack"/>
            <w:bookmarkEnd w:id="0"/>
          </w:p>
        </w:tc>
      </w:tr>
      <w:tr w:rsidR="006B3E3A" w:rsidRPr="007C2231" w14:paraId="777F7BF7" w14:textId="77777777" w:rsidTr="551609A1">
        <w:trPr>
          <w:trHeight w:val="432"/>
        </w:trPr>
        <w:tc>
          <w:tcPr>
            <w:tcW w:w="2610" w:type="dxa"/>
            <w:shd w:val="clear" w:color="auto" w:fill="auto"/>
            <w:vAlign w:val="center"/>
          </w:tcPr>
          <w:p w14:paraId="2F1B4EE4" w14:textId="77777777" w:rsidR="006B3E3A" w:rsidRPr="007C2231" w:rsidRDefault="006B3E3A" w:rsidP="006B3E3A">
            <w:pPr>
              <w:ind w:right="-105"/>
              <w:rPr>
                <w:rFonts w:ascii="Times New Roman" w:hAnsi="Times New Roman" w:cs="Times New Roman"/>
                <w:sz w:val="28"/>
                <w:szCs w:val="28"/>
              </w:rPr>
            </w:pPr>
            <w:r w:rsidRPr="007C2231">
              <w:rPr>
                <w:rFonts w:ascii="Times New Roman" w:hAnsi="Times New Roman" w:cs="Times New Roman"/>
                <w:sz w:val="28"/>
                <w:szCs w:val="28"/>
              </w:rPr>
              <w:t>Assessment Title</w:t>
            </w:r>
          </w:p>
        </w:tc>
        <w:tc>
          <w:tcPr>
            <w:tcW w:w="270" w:type="dxa"/>
            <w:vAlign w:val="center"/>
          </w:tcPr>
          <w:p w14:paraId="370CD116" w14:textId="77777777" w:rsidR="006B3E3A" w:rsidRPr="007C2231" w:rsidRDefault="006B3E3A" w:rsidP="006B3E3A">
            <w:pPr>
              <w:ind w:left="-144" w:right="-144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:</w:t>
            </w:r>
          </w:p>
        </w:tc>
        <w:tc>
          <w:tcPr>
            <w:tcW w:w="542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5A39BBE3" w14:textId="77777777" w:rsidR="006B3E3A" w:rsidRPr="007C2231" w:rsidRDefault="006B3E3A" w:rsidP="006B3E3A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6B3E3A" w:rsidRPr="007C2231" w14:paraId="688810A2" w14:textId="77777777" w:rsidTr="551609A1">
        <w:trPr>
          <w:trHeight w:val="432"/>
        </w:trPr>
        <w:tc>
          <w:tcPr>
            <w:tcW w:w="2610" w:type="dxa"/>
            <w:shd w:val="clear" w:color="auto" w:fill="auto"/>
            <w:vAlign w:val="center"/>
          </w:tcPr>
          <w:p w14:paraId="7DEE82DB" w14:textId="77777777" w:rsidR="006B3E3A" w:rsidRPr="007C2231" w:rsidRDefault="006B3E3A" w:rsidP="006B3E3A">
            <w:pPr>
              <w:ind w:right="-105"/>
              <w:rPr>
                <w:rFonts w:ascii="Times New Roman" w:hAnsi="Times New Roman" w:cs="Times New Roman"/>
                <w:sz w:val="28"/>
                <w:szCs w:val="28"/>
              </w:rPr>
            </w:pPr>
            <w:r w:rsidRPr="007C2231">
              <w:rPr>
                <w:rFonts w:ascii="Times New Roman" w:hAnsi="Times New Roman" w:cs="Times New Roman"/>
                <w:sz w:val="28"/>
                <w:szCs w:val="28"/>
              </w:rPr>
              <w:t xml:space="preserve">Submission </w:t>
            </w:r>
            <w:r w:rsidR="001C047B">
              <w:rPr>
                <w:rFonts w:ascii="Times New Roman" w:hAnsi="Times New Roman" w:cs="Times New Roman"/>
                <w:sz w:val="28"/>
                <w:szCs w:val="28"/>
              </w:rPr>
              <w:t xml:space="preserve">Due </w:t>
            </w:r>
            <w:r w:rsidRPr="007C2231">
              <w:rPr>
                <w:rFonts w:ascii="Times New Roman" w:hAnsi="Times New Roman" w:cs="Times New Roman"/>
                <w:sz w:val="28"/>
                <w:szCs w:val="28"/>
              </w:rPr>
              <w:t>Date</w:t>
            </w:r>
          </w:p>
        </w:tc>
        <w:tc>
          <w:tcPr>
            <w:tcW w:w="270" w:type="dxa"/>
            <w:vAlign w:val="center"/>
          </w:tcPr>
          <w:p w14:paraId="69B263F4" w14:textId="77777777" w:rsidR="006B3E3A" w:rsidRPr="007C2231" w:rsidRDefault="006B3E3A" w:rsidP="006B3E3A">
            <w:pPr>
              <w:ind w:left="-144" w:right="-144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:</w:t>
            </w:r>
          </w:p>
        </w:tc>
        <w:tc>
          <w:tcPr>
            <w:tcW w:w="542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1C8F396" w14:textId="77777777" w:rsidR="006B3E3A" w:rsidRPr="007C2231" w:rsidRDefault="006B3E3A" w:rsidP="006B3E3A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6B3E3A" w:rsidRPr="007C2231" w14:paraId="7ADDA7A6" w14:textId="77777777" w:rsidTr="551609A1">
        <w:trPr>
          <w:trHeight w:val="360"/>
        </w:trPr>
        <w:tc>
          <w:tcPr>
            <w:tcW w:w="2610" w:type="dxa"/>
            <w:vMerge w:val="restart"/>
            <w:shd w:val="clear" w:color="auto" w:fill="auto"/>
          </w:tcPr>
          <w:p w14:paraId="72A3D3EC" w14:textId="77777777" w:rsidR="006B3E3A" w:rsidRPr="006B3E3A" w:rsidRDefault="006B3E3A" w:rsidP="00B17387">
            <w:pPr>
              <w:ind w:right="-105"/>
              <w:rPr>
                <w:rFonts w:ascii="Times New Roman" w:hAnsi="Times New Roman" w:cs="Times New Roman"/>
                <w:sz w:val="32"/>
                <w:szCs w:val="28"/>
              </w:rPr>
            </w:pPr>
          </w:p>
          <w:p w14:paraId="75083252" w14:textId="77777777" w:rsidR="006B3E3A" w:rsidRPr="007C2231" w:rsidRDefault="006D260B" w:rsidP="00B17387">
            <w:pPr>
              <w:ind w:right="-105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Prepared by</w:t>
            </w:r>
          </w:p>
        </w:tc>
        <w:tc>
          <w:tcPr>
            <w:tcW w:w="270" w:type="dxa"/>
          </w:tcPr>
          <w:p w14:paraId="0D0B940D" w14:textId="77777777" w:rsidR="006B3E3A" w:rsidRPr="007C2231" w:rsidRDefault="006B3E3A" w:rsidP="006B3E3A">
            <w:pPr>
              <w:ind w:left="-144" w:right="-144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542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0E27B00A" w14:textId="77777777" w:rsidR="006B3E3A" w:rsidRPr="007C2231" w:rsidRDefault="006B3E3A" w:rsidP="00E0689A">
            <w:pPr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1C047B" w:rsidRPr="007C2231" w14:paraId="42929925" w14:textId="77777777" w:rsidTr="551609A1">
        <w:trPr>
          <w:trHeight w:val="360"/>
        </w:trPr>
        <w:tc>
          <w:tcPr>
            <w:tcW w:w="2610" w:type="dxa"/>
            <w:vMerge/>
            <w:vAlign w:val="center"/>
          </w:tcPr>
          <w:p w14:paraId="60061E4C" w14:textId="77777777" w:rsidR="006B3E3A" w:rsidRPr="007C2231" w:rsidRDefault="006B3E3A" w:rsidP="006B3E3A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70" w:type="dxa"/>
            <w:tcBorders>
              <w:left w:val="nil"/>
              <w:right w:val="single" w:sz="4" w:space="0" w:color="auto"/>
            </w:tcBorders>
            <w:vAlign w:val="center"/>
          </w:tcPr>
          <w:p w14:paraId="07ED1FDC" w14:textId="77777777" w:rsidR="006B3E3A" w:rsidRPr="007C2231" w:rsidRDefault="006B3E3A" w:rsidP="006B3E3A">
            <w:pPr>
              <w:ind w:left="-144" w:right="-144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: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96C81D" w14:textId="77777777" w:rsidR="006B3E3A" w:rsidRPr="00B17387" w:rsidRDefault="006B3E3A" w:rsidP="006B3E3A">
            <w:pPr>
              <w:jc w:val="center"/>
              <w:rPr>
                <w:rFonts w:ascii="Times New Roman" w:hAnsi="Times New Roman" w:cs="Times New Roman"/>
                <w:sz w:val="28"/>
                <w:szCs w:val="24"/>
              </w:rPr>
            </w:pPr>
            <w:r w:rsidRPr="00B17387">
              <w:rPr>
                <w:rFonts w:ascii="Times New Roman" w:hAnsi="Times New Roman" w:cs="Times New Roman"/>
                <w:sz w:val="28"/>
                <w:szCs w:val="24"/>
              </w:rPr>
              <w:t>Student ID</w:t>
            </w:r>
          </w:p>
        </w:tc>
        <w:tc>
          <w:tcPr>
            <w:tcW w:w="3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D0973B8" w14:textId="77777777" w:rsidR="006B3E3A" w:rsidRPr="00B17387" w:rsidRDefault="006B3E3A" w:rsidP="006B3E3A">
            <w:pPr>
              <w:jc w:val="center"/>
              <w:rPr>
                <w:rFonts w:ascii="Times New Roman" w:hAnsi="Times New Roman" w:cs="Times New Roman"/>
                <w:sz w:val="28"/>
                <w:szCs w:val="24"/>
              </w:rPr>
            </w:pPr>
            <w:r w:rsidRPr="00B17387">
              <w:rPr>
                <w:rFonts w:ascii="Times New Roman" w:hAnsi="Times New Roman" w:cs="Times New Roman"/>
                <w:sz w:val="28"/>
                <w:szCs w:val="24"/>
              </w:rPr>
              <w:t>Student Name</w:t>
            </w:r>
          </w:p>
        </w:tc>
      </w:tr>
      <w:tr w:rsidR="001C047B" w:rsidRPr="007C2231" w14:paraId="44EAFD9C" w14:textId="77777777" w:rsidTr="551609A1">
        <w:trPr>
          <w:trHeight w:val="360"/>
        </w:trPr>
        <w:tc>
          <w:tcPr>
            <w:tcW w:w="2610" w:type="dxa"/>
            <w:vMerge/>
            <w:vAlign w:val="center"/>
          </w:tcPr>
          <w:p w14:paraId="4B94D5A5" w14:textId="77777777" w:rsidR="006B3E3A" w:rsidRPr="007C2231" w:rsidRDefault="006B3E3A" w:rsidP="006B3E3A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70" w:type="dxa"/>
            <w:tcBorders>
              <w:left w:val="nil"/>
              <w:right w:val="single" w:sz="4" w:space="0" w:color="auto"/>
            </w:tcBorders>
          </w:tcPr>
          <w:p w14:paraId="3DEEC669" w14:textId="77777777" w:rsidR="006B3E3A" w:rsidRPr="00B17387" w:rsidRDefault="006B3E3A" w:rsidP="006B3E3A">
            <w:pPr>
              <w:ind w:left="-144" w:right="-144"/>
              <w:jc w:val="center"/>
              <w:rPr>
                <w:rFonts w:ascii="Times New Roman" w:hAnsi="Times New Roman" w:cs="Times New Roman"/>
                <w:sz w:val="28"/>
                <w:szCs w:val="24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656B9AB" w14:textId="77777777" w:rsidR="006B3E3A" w:rsidRPr="00B17387" w:rsidRDefault="006B3E3A" w:rsidP="006B3E3A">
            <w:pPr>
              <w:jc w:val="center"/>
              <w:rPr>
                <w:rFonts w:ascii="Times New Roman" w:hAnsi="Times New Roman" w:cs="Times New Roman"/>
                <w:sz w:val="28"/>
                <w:szCs w:val="24"/>
              </w:rPr>
            </w:pPr>
          </w:p>
        </w:tc>
        <w:tc>
          <w:tcPr>
            <w:tcW w:w="3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5FB0818" w14:textId="77777777" w:rsidR="006B3E3A" w:rsidRPr="00B17387" w:rsidRDefault="006B3E3A" w:rsidP="001C047B">
            <w:pPr>
              <w:rPr>
                <w:rFonts w:ascii="Times New Roman" w:hAnsi="Times New Roman" w:cs="Times New Roman"/>
                <w:sz w:val="28"/>
                <w:szCs w:val="24"/>
              </w:rPr>
            </w:pPr>
          </w:p>
        </w:tc>
      </w:tr>
      <w:tr w:rsidR="001C047B" w:rsidRPr="007C2231" w14:paraId="049F31CB" w14:textId="77777777" w:rsidTr="551609A1">
        <w:trPr>
          <w:trHeight w:val="360"/>
        </w:trPr>
        <w:tc>
          <w:tcPr>
            <w:tcW w:w="2610" w:type="dxa"/>
            <w:vMerge/>
            <w:vAlign w:val="center"/>
          </w:tcPr>
          <w:p w14:paraId="53128261" w14:textId="77777777" w:rsidR="006B3E3A" w:rsidRPr="007C2231" w:rsidRDefault="006B3E3A" w:rsidP="006B3E3A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70" w:type="dxa"/>
            <w:tcBorders>
              <w:left w:val="nil"/>
              <w:right w:val="single" w:sz="4" w:space="0" w:color="auto"/>
            </w:tcBorders>
          </w:tcPr>
          <w:p w14:paraId="62486C05" w14:textId="77777777" w:rsidR="006B3E3A" w:rsidRPr="00B17387" w:rsidRDefault="006B3E3A" w:rsidP="006B3E3A">
            <w:pPr>
              <w:ind w:left="-144" w:right="-144"/>
              <w:jc w:val="center"/>
              <w:rPr>
                <w:rFonts w:ascii="Times New Roman" w:hAnsi="Times New Roman" w:cs="Times New Roman"/>
                <w:sz w:val="28"/>
                <w:szCs w:val="24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01652C" w14:textId="77777777" w:rsidR="006B3E3A" w:rsidRPr="00B17387" w:rsidRDefault="006B3E3A" w:rsidP="006B3E3A">
            <w:pPr>
              <w:jc w:val="center"/>
              <w:rPr>
                <w:rFonts w:ascii="Times New Roman" w:hAnsi="Times New Roman" w:cs="Times New Roman"/>
                <w:sz w:val="28"/>
                <w:szCs w:val="24"/>
              </w:rPr>
            </w:pPr>
          </w:p>
        </w:tc>
        <w:tc>
          <w:tcPr>
            <w:tcW w:w="3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B99056E" w14:textId="77777777" w:rsidR="006B3E3A" w:rsidRPr="00B17387" w:rsidRDefault="006B3E3A" w:rsidP="001C047B">
            <w:pPr>
              <w:rPr>
                <w:rFonts w:ascii="Times New Roman" w:hAnsi="Times New Roman" w:cs="Times New Roman"/>
                <w:sz w:val="28"/>
                <w:szCs w:val="24"/>
              </w:rPr>
            </w:pPr>
          </w:p>
        </w:tc>
      </w:tr>
      <w:tr w:rsidR="001C047B" w:rsidRPr="007C2231" w14:paraId="1299C43A" w14:textId="77777777" w:rsidTr="551609A1">
        <w:trPr>
          <w:trHeight w:val="360"/>
        </w:trPr>
        <w:tc>
          <w:tcPr>
            <w:tcW w:w="2610" w:type="dxa"/>
            <w:vMerge/>
            <w:vAlign w:val="center"/>
          </w:tcPr>
          <w:p w14:paraId="4DDBEF00" w14:textId="77777777" w:rsidR="006B3E3A" w:rsidRPr="007C2231" w:rsidRDefault="006B3E3A" w:rsidP="006B3E3A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70" w:type="dxa"/>
            <w:tcBorders>
              <w:left w:val="nil"/>
              <w:right w:val="single" w:sz="4" w:space="0" w:color="auto"/>
            </w:tcBorders>
          </w:tcPr>
          <w:p w14:paraId="3461D779" w14:textId="77777777" w:rsidR="006B3E3A" w:rsidRPr="00B17387" w:rsidRDefault="006B3E3A" w:rsidP="006B3E3A">
            <w:pPr>
              <w:ind w:left="-144" w:right="-144"/>
              <w:jc w:val="center"/>
              <w:rPr>
                <w:rFonts w:ascii="Times New Roman" w:hAnsi="Times New Roman" w:cs="Times New Roman"/>
                <w:sz w:val="28"/>
                <w:szCs w:val="24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CF2D8B6" w14:textId="77777777" w:rsidR="006B3E3A" w:rsidRPr="00B17387" w:rsidRDefault="006B3E3A" w:rsidP="006B3E3A">
            <w:pPr>
              <w:jc w:val="center"/>
              <w:rPr>
                <w:rFonts w:ascii="Times New Roman" w:hAnsi="Times New Roman" w:cs="Times New Roman"/>
                <w:sz w:val="28"/>
                <w:szCs w:val="24"/>
              </w:rPr>
            </w:pPr>
          </w:p>
        </w:tc>
        <w:tc>
          <w:tcPr>
            <w:tcW w:w="3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FB78278" w14:textId="77777777" w:rsidR="006B3E3A" w:rsidRPr="00B17387" w:rsidRDefault="006B3E3A" w:rsidP="001C047B">
            <w:pPr>
              <w:rPr>
                <w:rFonts w:ascii="Times New Roman" w:hAnsi="Times New Roman" w:cs="Times New Roman"/>
                <w:sz w:val="28"/>
                <w:szCs w:val="24"/>
              </w:rPr>
            </w:pPr>
          </w:p>
        </w:tc>
      </w:tr>
      <w:tr w:rsidR="001C047B" w:rsidRPr="007C2231" w14:paraId="1FC39945" w14:textId="77777777" w:rsidTr="551609A1">
        <w:trPr>
          <w:trHeight w:val="360"/>
        </w:trPr>
        <w:tc>
          <w:tcPr>
            <w:tcW w:w="2610" w:type="dxa"/>
            <w:vMerge/>
            <w:vAlign w:val="center"/>
          </w:tcPr>
          <w:p w14:paraId="0562CB0E" w14:textId="77777777" w:rsidR="006B3E3A" w:rsidRPr="007C2231" w:rsidRDefault="006B3E3A" w:rsidP="006B3E3A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70" w:type="dxa"/>
            <w:tcBorders>
              <w:left w:val="nil"/>
              <w:right w:val="single" w:sz="4" w:space="0" w:color="auto"/>
            </w:tcBorders>
          </w:tcPr>
          <w:p w14:paraId="34CE0A41" w14:textId="77777777" w:rsidR="006B3E3A" w:rsidRPr="00B17387" w:rsidRDefault="006B3E3A" w:rsidP="006B3E3A">
            <w:pPr>
              <w:ind w:left="-144" w:right="-144"/>
              <w:jc w:val="center"/>
              <w:rPr>
                <w:rFonts w:ascii="Times New Roman" w:hAnsi="Times New Roman" w:cs="Times New Roman"/>
                <w:sz w:val="28"/>
                <w:szCs w:val="24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2EBF3C5" w14:textId="77777777" w:rsidR="006B3E3A" w:rsidRPr="00B17387" w:rsidRDefault="006B3E3A" w:rsidP="006B3E3A">
            <w:pPr>
              <w:jc w:val="center"/>
              <w:rPr>
                <w:rFonts w:ascii="Times New Roman" w:hAnsi="Times New Roman" w:cs="Times New Roman"/>
                <w:sz w:val="28"/>
                <w:szCs w:val="24"/>
              </w:rPr>
            </w:pPr>
          </w:p>
        </w:tc>
        <w:tc>
          <w:tcPr>
            <w:tcW w:w="3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98A12B" w14:textId="77777777" w:rsidR="006B3E3A" w:rsidRPr="00B17387" w:rsidRDefault="006B3E3A" w:rsidP="001C047B">
            <w:pPr>
              <w:rPr>
                <w:rFonts w:ascii="Times New Roman" w:hAnsi="Times New Roman" w:cs="Times New Roman"/>
                <w:sz w:val="28"/>
                <w:szCs w:val="24"/>
              </w:rPr>
            </w:pPr>
          </w:p>
        </w:tc>
      </w:tr>
      <w:tr w:rsidR="001C047B" w:rsidRPr="007C2231" w14:paraId="2946DB82" w14:textId="77777777" w:rsidTr="551609A1">
        <w:trPr>
          <w:trHeight w:val="360"/>
        </w:trPr>
        <w:tc>
          <w:tcPr>
            <w:tcW w:w="2610" w:type="dxa"/>
            <w:vMerge/>
            <w:vAlign w:val="center"/>
          </w:tcPr>
          <w:p w14:paraId="5997CC1D" w14:textId="77777777" w:rsidR="006B3E3A" w:rsidRPr="007C2231" w:rsidRDefault="006B3E3A" w:rsidP="006B3E3A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70" w:type="dxa"/>
            <w:tcBorders>
              <w:left w:val="nil"/>
              <w:right w:val="single" w:sz="4" w:space="0" w:color="auto"/>
            </w:tcBorders>
          </w:tcPr>
          <w:p w14:paraId="110FFD37" w14:textId="77777777" w:rsidR="006B3E3A" w:rsidRPr="00B17387" w:rsidRDefault="006B3E3A" w:rsidP="006B3E3A">
            <w:pPr>
              <w:ind w:left="-144" w:right="-144"/>
              <w:jc w:val="center"/>
              <w:rPr>
                <w:rFonts w:ascii="Times New Roman" w:hAnsi="Times New Roman" w:cs="Times New Roman"/>
                <w:sz w:val="28"/>
                <w:szCs w:val="24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699379" w14:textId="77777777" w:rsidR="006B3E3A" w:rsidRPr="00B17387" w:rsidRDefault="006B3E3A" w:rsidP="006B3E3A">
            <w:pPr>
              <w:jc w:val="center"/>
              <w:rPr>
                <w:rFonts w:ascii="Times New Roman" w:hAnsi="Times New Roman" w:cs="Times New Roman"/>
                <w:sz w:val="28"/>
                <w:szCs w:val="24"/>
              </w:rPr>
            </w:pPr>
          </w:p>
        </w:tc>
        <w:tc>
          <w:tcPr>
            <w:tcW w:w="3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FE9F23F" w14:textId="77777777" w:rsidR="006B3E3A" w:rsidRPr="00B17387" w:rsidRDefault="006B3E3A" w:rsidP="001C047B">
            <w:pPr>
              <w:rPr>
                <w:rFonts w:ascii="Times New Roman" w:hAnsi="Times New Roman" w:cs="Times New Roman"/>
                <w:sz w:val="28"/>
                <w:szCs w:val="24"/>
              </w:rPr>
            </w:pPr>
          </w:p>
        </w:tc>
      </w:tr>
      <w:tr w:rsidR="001C047B" w:rsidRPr="007C2231" w14:paraId="1F72F646" w14:textId="77777777" w:rsidTr="551609A1">
        <w:trPr>
          <w:trHeight w:val="360"/>
        </w:trPr>
        <w:tc>
          <w:tcPr>
            <w:tcW w:w="2610" w:type="dxa"/>
            <w:vMerge/>
            <w:vAlign w:val="center"/>
          </w:tcPr>
          <w:p w14:paraId="08CE6F91" w14:textId="77777777" w:rsidR="006B3E3A" w:rsidRPr="007C2231" w:rsidRDefault="006B3E3A" w:rsidP="006B3E3A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70" w:type="dxa"/>
            <w:tcBorders>
              <w:left w:val="nil"/>
              <w:right w:val="single" w:sz="4" w:space="0" w:color="auto"/>
            </w:tcBorders>
          </w:tcPr>
          <w:p w14:paraId="61CDCEAD" w14:textId="77777777" w:rsidR="006B3E3A" w:rsidRPr="00B17387" w:rsidRDefault="006B3E3A" w:rsidP="006B3E3A">
            <w:pPr>
              <w:ind w:left="-144" w:right="-144"/>
              <w:jc w:val="center"/>
              <w:rPr>
                <w:rFonts w:ascii="Times New Roman" w:hAnsi="Times New Roman" w:cs="Times New Roman"/>
                <w:sz w:val="28"/>
                <w:szCs w:val="24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B9E253" w14:textId="77777777" w:rsidR="006B3E3A" w:rsidRPr="00B17387" w:rsidRDefault="006B3E3A" w:rsidP="006B3E3A">
            <w:pPr>
              <w:jc w:val="center"/>
              <w:rPr>
                <w:rFonts w:ascii="Times New Roman" w:hAnsi="Times New Roman" w:cs="Times New Roman"/>
                <w:sz w:val="28"/>
                <w:szCs w:val="24"/>
              </w:rPr>
            </w:pPr>
          </w:p>
        </w:tc>
        <w:tc>
          <w:tcPr>
            <w:tcW w:w="3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3DE523C" w14:textId="77777777" w:rsidR="006B3E3A" w:rsidRPr="00B17387" w:rsidRDefault="006B3E3A" w:rsidP="001C047B">
            <w:pPr>
              <w:rPr>
                <w:rFonts w:ascii="Times New Roman" w:hAnsi="Times New Roman" w:cs="Times New Roman"/>
                <w:sz w:val="28"/>
                <w:szCs w:val="24"/>
              </w:rPr>
            </w:pPr>
          </w:p>
        </w:tc>
      </w:tr>
      <w:tr w:rsidR="001C047B" w:rsidRPr="007C2231" w14:paraId="52E56223" w14:textId="77777777" w:rsidTr="551609A1">
        <w:trPr>
          <w:trHeight w:val="360"/>
        </w:trPr>
        <w:tc>
          <w:tcPr>
            <w:tcW w:w="2610" w:type="dxa"/>
            <w:vMerge/>
            <w:vAlign w:val="center"/>
          </w:tcPr>
          <w:p w14:paraId="07547A01" w14:textId="77777777" w:rsidR="006B3E3A" w:rsidRPr="007C2231" w:rsidRDefault="006B3E3A" w:rsidP="006B3E3A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70" w:type="dxa"/>
            <w:tcBorders>
              <w:left w:val="nil"/>
              <w:right w:val="single" w:sz="4" w:space="0" w:color="auto"/>
            </w:tcBorders>
          </w:tcPr>
          <w:p w14:paraId="5043CB0F" w14:textId="77777777" w:rsidR="006B3E3A" w:rsidRPr="00B17387" w:rsidRDefault="006B3E3A" w:rsidP="006B3E3A">
            <w:pPr>
              <w:ind w:left="-144" w:right="-144"/>
              <w:jc w:val="center"/>
              <w:rPr>
                <w:rFonts w:ascii="Times New Roman" w:hAnsi="Times New Roman" w:cs="Times New Roman"/>
                <w:sz w:val="28"/>
                <w:szCs w:val="24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7459315" w14:textId="77777777" w:rsidR="006B3E3A" w:rsidRPr="00B17387" w:rsidRDefault="006B3E3A" w:rsidP="006B3E3A">
            <w:pPr>
              <w:jc w:val="center"/>
              <w:rPr>
                <w:rFonts w:ascii="Times New Roman" w:hAnsi="Times New Roman" w:cs="Times New Roman"/>
                <w:sz w:val="28"/>
                <w:szCs w:val="24"/>
              </w:rPr>
            </w:pPr>
          </w:p>
        </w:tc>
        <w:tc>
          <w:tcPr>
            <w:tcW w:w="3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537F28F" w14:textId="77777777" w:rsidR="006B3E3A" w:rsidRPr="00B17387" w:rsidRDefault="006B3E3A" w:rsidP="001C047B">
            <w:pPr>
              <w:rPr>
                <w:rFonts w:ascii="Times New Roman" w:hAnsi="Times New Roman" w:cs="Times New Roman"/>
                <w:sz w:val="28"/>
                <w:szCs w:val="24"/>
              </w:rPr>
            </w:pPr>
          </w:p>
        </w:tc>
      </w:tr>
      <w:tr w:rsidR="001C047B" w:rsidRPr="007C2231" w14:paraId="6DFB9E20" w14:textId="77777777" w:rsidTr="551609A1">
        <w:trPr>
          <w:trHeight w:val="360"/>
        </w:trPr>
        <w:tc>
          <w:tcPr>
            <w:tcW w:w="2610" w:type="dxa"/>
            <w:vMerge/>
            <w:vAlign w:val="center"/>
          </w:tcPr>
          <w:p w14:paraId="70DF9E56" w14:textId="77777777" w:rsidR="006B3E3A" w:rsidRPr="007C2231" w:rsidRDefault="006B3E3A" w:rsidP="006B3E3A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70" w:type="dxa"/>
            <w:tcBorders>
              <w:left w:val="nil"/>
              <w:right w:val="single" w:sz="4" w:space="0" w:color="auto"/>
            </w:tcBorders>
          </w:tcPr>
          <w:p w14:paraId="44E871BC" w14:textId="77777777" w:rsidR="006B3E3A" w:rsidRPr="00B17387" w:rsidRDefault="006B3E3A" w:rsidP="006B3E3A">
            <w:pPr>
              <w:ind w:left="-144" w:right="-144"/>
              <w:jc w:val="center"/>
              <w:rPr>
                <w:rFonts w:ascii="Times New Roman" w:hAnsi="Times New Roman" w:cs="Times New Roman"/>
                <w:sz w:val="28"/>
                <w:szCs w:val="24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44A5D23" w14:textId="77777777" w:rsidR="006B3E3A" w:rsidRPr="00B17387" w:rsidRDefault="006B3E3A" w:rsidP="006B3E3A">
            <w:pPr>
              <w:jc w:val="center"/>
              <w:rPr>
                <w:rFonts w:ascii="Times New Roman" w:hAnsi="Times New Roman" w:cs="Times New Roman"/>
                <w:sz w:val="28"/>
                <w:szCs w:val="24"/>
              </w:rPr>
            </w:pPr>
          </w:p>
        </w:tc>
        <w:tc>
          <w:tcPr>
            <w:tcW w:w="3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38610EB" w14:textId="77777777" w:rsidR="006B3E3A" w:rsidRPr="00B17387" w:rsidRDefault="006B3E3A" w:rsidP="001C047B">
            <w:pPr>
              <w:rPr>
                <w:rFonts w:ascii="Times New Roman" w:hAnsi="Times New Roman" w:cs="Times New Roman"/>
                <w:sz w:val="28"/>
                <w:szCs w:val="24"/>
              </w:rPr>
            </w:pPr>
          </w:p>
        </w:tc>
      </w:tr>
      <w:tr w:rsidR="001C047B" w:rsidRPr="007C2231" w14:paraId="637805D2" w14:textId="77777777" w:rsidTr="551609A1">
        <w:trPr>
          <w:trHeight w:val="360"/>
        </w:trPr>
        <w:tc>
          <w:tcPr>
            <w:tcW w:w="2610" w:type="dxa"/>
            <w:vMerge/>
            <w:vAlign w:val="center"/>
          </w:tcPr>
          <w:p w14:paraId="463F29E8" w14:textId="77777777" w:rsidR="006B3E3A" w:rsidRPr="007C2231" w:rsidRDefault="006B3E3A" w:rsidP="006B3E3A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70" w:type="dxa"/>
            <w:tcBorders>
              <w:left w:val="nil"/>
              <w:right w:val="single" w:sz="4" w:space="0" w:color="auto"/>
            </w:tcBorders>
          </w:tcPr>
          <w:p w14:paraId="3B7B4B86" w14:textId="77777777" w:rsidR="006B3E3A" w:rsidRPr="00B17387" w:rsidRDefault="006B3E3A" w:rsidP="006B3E3A">
            <w:pPr>
              <w:ind w:left="-144" w:right="-144"/>
              <w:jc w:val="center"/>
              <w:rPr>
                <w:rFonts w:ascii="Times New Roman" w:hAnsi="Times New Roman" w:cs="Times New Roman"/>
                <w:sz w:val="28"/>
                <w:szCs w:val="24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0FF5F2" w14:textId="77777777" w:rsidR="006B3E3A" w:rsidRPr="00B17387" w:rsidRDefault="006B3E3A" w:rsidP="006B3E3A">
            <w:pPr>
              <w:jc w:val="center"/>
              <w:rPr>
                <w:rFonts w:ascii="Times New Roman" w:hAnsi="Times New Roman" w:cs="Times New Roman"/>
                <w:sz w:val="28"/>
                <w:szCs w:val="24"/>
              </w:rPr>
            </w:pPr>
          </w:p>
        </w:tc>
        <w:tc>
          <w:tcPr>
            <w:tcW w:w="3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630AD66" w14:textId="77777777" w:rsidR="006B3E3A" w:rsidRPr="00B17387" w:rsidRDefault="006B3E3A" w:rsidP="001C047B">
            <w:pPr>
              <w:rPr>
                <w:rFonts w:ascii="Times New Roman" w:hAnsi="Times New Roman" w:cs="Times New Roman"/>
                <w:sz w:val="28"/>
                <w:szCs w:val="24"/>
              </w:rPr>
            </w:pPr>
          </w:p>
        </w:tc>
      </w:tr>
      <w:tr w:rsidR="001C047B" w:rsidRPr="007C2231" w14:paraId="61829076" w14:textId="77777777" w:rsidTr="551609A1">
        <w:trPr>
          <w:trHeight w:val="360"/>
        </w:trPr>
        <w:tc>
          <w:tcPr>
            <w:tcW w:w="2610" w:type="dxa"/>
            <w:vMerge/>
            <w:vAlign w:val="center"/>
          </w:tcPr>
          <w:p w14:paraId="2BA226A1" w14:textId="77777777" w:rsidR="006B3E3A" w:rsidRPr="007C2231" w:rsidRDefault="006B3E3A" w:rsidP="006B3E3A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70" w:type="dxa"/>
            <w:tcBorders>
              <w:left w:val="nil"/>
              <w:right w:val="single" w:sz="4" w:space="0" w:color="auto"/>
            </w:tcBorders>
          </w:tcPr>
          <w:p w14:paraId="17AD93B2" w14:textId="77777777" w:rsidR="006B3E3A" w:rsidRPr="00B17387" w:rsidRDefault="006B3E3A" w:rsidP="006B3E3A">
            <w:pPr>
              <w:ind w:left="-144" w:right="-144"/>
              <w:jc w:val="center"/>
              <w:rPr>
                <w:rFonts w:ascii="Times New Roman" w:hAnsi="Times New Roman" w:cs="Times New Roman"/>
                <w:sz w:val="28"/>
                <w:szCs w:val="24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DE4B5B7" w14:textId="77777777" w:rsidR="006B3E3A" w:rsidRPr="00B17387" w:rsidRDefault="006B3E3A" w:rsidP="006B3E3A">
            <w:pPr>
              <w:jc w:val="center"/>
              <w:rPr>
                <w:rFonts w:ascii="Times New Roman" w:hAnsi="Times New Roman" w:cs="Times New Roman"/>
                <w:sz w:val="28"/>
                <w:szCs w:val="24"/>
              </w:rPr>
            </w:pPr>
          </w:p>
        </w:tc>
        <w:tc>
          <w:tcPr>
            <w:tcW w:w="35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6204FF1" w14:textId="77777777" w:rsidR="006B3E3A" w:rsidRPr="00B17387" w:rsidRDefault="006B3E3A" w:rsidP="001C047B">
            <w:pPr>
              <w:rPr>
                <w:rFonts w:ascii="Times New Roman" w:hAnsi="Times New Roman" w:cs="Times New Roman"/>
                <w:sz w:val="28"/>
                <w:szCs w:val="24"/>
              </w:rPr>
            </w:pPr>
          </w:p>
        </w:tc>
      </w:tr>
      <w:tr w:rsidR="006B3E3A" w:rsidRPr="007C2231" w14:paraId="20C11044" w14:textId="77777777" w:rsidTr="551609A1">
        <w:trPr>
          <w:trHeight w:val="432"/>
        </w:trPr>
        <w:tc>
          <w:tcPr>
            <w:tcW w:w="2610" w:type="dxa"/>
            <w:shd w:val="clear" w:color="auto" w:fill="auto"/>
            <w:vAlign w:val="center"/>
          </w:tcPr>
          <w:p w14:paraId="27EE85F3" w14:textId="77777777" w:rsidR="006B3E3A" w:rsidRPr="007C2231" w:rsidRDefault="006B3E3A" w:rsidP="006B3E3A">
            <w:pPr>
              <w:ind w:right="-105"/>
              <w:rPr>
                <w:rFonts w:ascii="Times New Roman" w:hAnsi="Times New Roman" w:cs="Times New Roman"/>
                <w:sz w:val="28"/>
                <w:szCs w:val="28"/>
              </w:rPr>
            </w:pPr>
            <w:r w:rsidRPr="007C2231">
              <w:rPr>
                <w:rFonts w:ascii="Times New Roman" w:hAnsi="Times New Roman" w:cs="Times New Roman"/>
                <w:sz w:val="28"/>
                <w:szCs w:val="28"/>
              </w:rPr>
              <w:t>Date Received</w:t>
            </w:r>
          </w:p>
        </w:tc>
        <w:tc>
          <w:tcPr>
            <w:tcW w:w="270" w:type="dxa"/>
            <w:vAlign w:val="center"/>
          </w:tcPr>
          <w:p w14:paraId="00A98A65" w14:textId="77777777" w:rsidR="006B3E3A" w:rsidRPr="007C2231" w:rsidRDefault="006B3E3A" w:rsidP="006B3E3A">
            <w:pPr>
              <w:ind w:left="-144" w:right="-144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:</w:t>
            </w:r>
          </w:p>
        </w:tc>
        <w:tc>
          <w:tcPr>
            <w:tcW w:w="542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DBF0D7D" w14:textId="77777777" w:rsidR="006B3E3A" w:rsidRPr="007C2231" w:rsidRDefault="006B3E3A" w:rsidP="006B3E3A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6B3E3A" w:rsidRPr="007C2231" w14:paraId="6B62F1B3" w14:textId="77777777" w:rsidTr="551609A1">
        <w:trPr>
          <w:trHeight w:val="360"/>
        </w:trPr>
        <w:tc>
          <w:tcPr>
            <w:tcW w:w="261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2F2C34E" w14:textId="77777777" w:rsidR="006B3E3A" w:rsidRPr="007C2231" w:rsidRDefault="006B3E3A" w:rsidP="006B3E3A">
            <w:pPr>
              <w:ind w:right="-105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70" w:type="dxa"/>
            <w:tcBorders>
              <w:bottom w:val="single" w:sz="4" w:space="0" w:color="auto"/>
            </w:tcBorders>
          </w:tcPr>
          <w:p w14:paraId="680A4E5D" w14:textId="77777777" w:rsidR="006B3E3A" w:rsidRPr="007C2231" w:rsidRDefault="006B3E3A" w:rsidP="006B3E3A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5428" w:type="dxa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19219836" w14:textId="77777777" w:rsidR="006B3E3A" w:rsidRPr="007C2231" w:rsidRDefault="006B3E3A" w:rsidP="006B3E3A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6B3E3A" w:rsidRPr="007C2231" w14:paraId="25874AA7" w14:textId="77777777" w:rsidTr="551609A1">
        <w:trPr>
          <w:trHeight w:val="432"/>
        </w:trPr>
        <w:tc>
          <w:tcPr>
            <w:tcW w:w="830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3D1A424" w14:textId="77777777" w:rsidR="006B3E3A" w:rsidRDefault="006B3E3A" w:rsidP="006B3E3A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Feedback from Lecturer:</w:t>
            </w:r>
          </w:p>
          <w:p w14:paraId="296FEF7D" w14:textId="77777777" w:rsidR="006B3E3A" w:rsidRDefault="006B3E3A" w:rsidP="006B3E3A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7194DBDC" w14:textId="77777777" w:rsidR="006B3E3A" w:rsidRDefault="006B3E3A" w:rsidP="006B3E3A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769D0D3C" w14:textId="77777777" w:rsidR="006B3E3A" w:rsidRDefault="006B3E3A" w:rsidP="006B3E3A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54CD245A" w14:textId="77777777" w:rsidR="006B3E3A" w:rsidRDefault="006B3E3A" w:rsidP="006B3E3A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24049A93" w14:textId="77777777" w:rsidR="006B3E3A" w:rsidRDefault="006B3E3A" w:rsidP="006B3E3A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3B186DE9" wp14:editId="333D6008">
                      <wp:simplePos x="0" y="0"/>
                      <wp:positionH relativeFrom="column">
                        <wp:posOffset>4286250</wp:posOffset>
                      </wp:positionH>
                      <wp:positionV relativeFrom="page">
                        <wp:posOffset>1121410</wp:posOffset>
                      </wp:positionV>
                      <wp:extent cx="914400" cy="914400"/>
                      <wp:effectExtent l="0" t="0" r="19050" b="19050"/>
                      <wp:wrapNone/>
                      <wp:docPr id="3" name="Text Box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914400" cy="9144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384445D9" w14:textId="77777777" w:rsidR="006B3E3A" w:rsidRPr="00AB459A" w:rsidRDefault="006B3E3A" w:rsidP="009D4032">
                                  <w:pPr>
                                    <w:spacing w:after="0" w:line="240" w:lineRule="auto"/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</w:pPr>
                                  <w:r w:rsidRPr="00AB459A">
                                    <w:rPr>
                                      <w:rFonts w:ascii="Times New Roman" w:hAnsi="Times New Roman" w:cs="Times New Roman"/>
                                      <w:sz w:val="28"/>
                                      <w:szCs w:val="28"/>
                                    </w:rPr>
                                    <w:t>Mark: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3B186DE9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3" o:spid="_x0000_s1026" type="#_x0000_t202" style="position:absolute;margin-left:337.5pt;margin-top:88.3pt;width:1in;height:1in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" fillcolor="white [3201]" strokeweight=".5pt">
                      <v:textbox>
                        <w:txbxContent>
                          <w:p w14:paraId="384445D9" w14:textId="77777777" w:rsidR="006B3E3A" w:rsidRPr="00AB459A" w:rsidRDefault="006B3E3A" w:rsidP="009D4032">
                            <w:pPr>
                              <w:spacing w:after="0" w:line="240" w:lineRule="auto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 w:rsidRPr="00AB459A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Mark:</w:t>
                            </w:r>
                          </w:p>
                        </w:txbxContent>
                      </v:textbox>
                      <w10:wrap anchory="page"/>
                    </v:shape>
                  </w:pict>
                </mc:Fallback>
              </mc:AlternateContent>
            </w:r>
          </w:p>
          <w:p w14:paraId="1231BE67" w14:textId="77777777" w:rsidR="006B3E3A" w:rsidRDefault="006B3E3A" w:rsidP="006B3E3A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36FEB5B0" w14:textId="77777777" w:rsidR="006B3E3A" w:rsidRDefault="006B3E3A" w:rsidP="006B3E3A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30D7AA69" w14:textId="77777777" w:rsidR="006B3E3A" w:rsidRDefault="006B3E3A" w:rsidP="006B3E3A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7196D064" w14:textId="77777777" w:rsidR="006B3E3A" w:rsidRPr="007C2231" w:rsidRDefault="006B3E3A" w:rsidP="006B3E3A">
            <w:pPr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14:paraId="6D072C0D" w14:textId="77777777" w:rsidR="00DB14A7" w:rsidRPr="006B3E3A" w:rsidRDefault="00DB14A7" w:rsidP="006B3E3A">
      <w:pPr>
        <w:spacing w:after="0" w:line="360" w:lineRule="auto"/>
        <w:rPr>
          <w:rFonts w:ascii="Times New Roman" w:hAnsi="Times New Roman" w:cs="Times New Roman"/>
          <w:b/>
          <w:noProof/>
          <w:sz w:val="24"/>
          <w:szCs w:val="24"/>
          <w:lang w:val="en-US"/>
        </w:rPr>
      </w:pPr>
    </w:p>
    <w:p w14:paraId="48A21919" w14:textId="77777777" w:rsidR="00DB14A7" w:rsidRPr="006B3E3A" w:rsidRDefault="00DB14A7" w:rsidP="006B3E3A">
      <w:pPr>
        <w:spacing w:after="0" w:line="360" w:lineRule="auto"/>
        <w:jc w:val="center"/>
        <w:rPr>
          <w:rFonts w:ascii="Times New Roman" w:hAnsi="Times New Roman" w:cs="Times New Roman"/>
          <w:b/>
          <w:noProof/>
          <w:sz w:val="24"/>
          <w:szCs w:val="24"/>
          <w:lang w:val="en-US"/>
        </w:rPr>
      </w:pPr>
    </w:p>
    <w:p w14:paraId="6BD18F9B" w14:textId="77777777" w:rsidR="00DB14A7" w:rsidRPr="006B3E3A" w:rsidRDefault="00DB14A7" w:rsidP="006B3E3A">
      <w:pPr>
        <w:spacing w:after="0" w:line="360" w:lineRule="auto"/>
        <w:jc w:val="center"/>
        <w:rPr>
          <w:rFonts w:ascii="Times New Roman" w:hAnsi="Times New Roman" w:cs="Times New Roman"/>
          <w:b/>
          <w:noProof/>
          <w:sz w:val="24"/>
          <w:szCs w:val="24"/>
          <w:lang w:val="en-US"/>
        </w:rPr>
      </w:pPr>
    </w:p>
    <w:p w14:paraId="52C56639" w14:textId="77777777" w:rsidR="00DB14A7" w:rsidRPr="006B3E3A" w:rsidRDefault="00DB14A7" w:rsidP="006B3E3A">
      <w:pPr>
        <w:spacing w:after="0" w:line="360" w:lineRule="auto"/>
        <w:jc w:val="center"/>
        <w:rPr>
          <w:rFonts w:ascii="Times New Roman" w:hAnsi="Times New Roman" w:cs="Times New Roman"/>
          <w:b/>
          <w:noProof/>
          <w:sz w:val="28"/>
          <w:szCs w:val="24"/>
          <w:lang w:val="en-US"/>
        </w:rPr>
      </w:pPr>
      <w:r w:rsidRPr="006B3E3A">
        <w:rPr>
          <w:rFonts w:ascii="Times New Roman" w:hAnsi="Times New Roman" w:cs="Times New Roman"/>
          <w:b/>
          <w:noProof/>
          <w:sz w:val="28"/>
          <w:szCs w:val="24"/>
          <w:lang w:val="en-US"/>
        </w:rPr>
        <w:t>Own Work Declaration</w:t>
      </w:r>
    </w:p>
    <w:p w14:paraId="238601FE" w14:textId="77777777" w:rsidR="00DB14A7" w:rsidRPr="006B3E3A" w:rsidRDefault="00DB14A7" w:rsidP="006B3E3A">
      <w:pPr>
        <w:spacing w:after="0" w:line="360" w:lineRule="auto"/>
        <w:jc w:val="center"/>
        <w:rPr>
          <w:rFonts w:ascii="Times New Roman" w:hAnsi="Times New Roman" w:cs="Times New Roman"/>
          <w:noProof/>
          <w:sz w:val="24"/>
          <w:szCs w:val="24"/>
          <w:lang w:val="en-US"/>
        </w:rPr>
      </w:pPr>
    </w:p>
    <w:p w14:paraId="0F3CABC7" w14:textId="77777777" w:rsidR="00DB14A7" w:rsidRPr="0057538B" w:rsidRDefault="00DB14A7" w:rsidP="006B3E3A">
      <w:pPr>
        <w:spacing w:after="0" w:line="360" w:lineRule="auto"/>
        <w:jc w:val="center"/>
        <w:rPr>
          <w:rFonts w:ascii="Times New Roman" w:hAnsi="Times New Roman" w:cs="Times New Roman"/>
          <w:noProof/>
          <w:sz w:val="24"/>
          <w:szCs w:val="24"/>
          <w:lang w:val="en-US"/>
        </w:rPr>
      </w:pPr>
    </w:p>
    <w:p w14:paraId="4AD75F79" w14:textId="52F1A977" w:rsidR="00E150DC" w:rsidRPr="00C610C9" w:rsidRDefault="00E150DC" w:rsidP="00F51124">
      <w:pPr>
        <w:spacing w:after="0" w:line="360" w:lineRule="auto"/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  <w:r w:rsidRPr="00C610C9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I/We acknowledge that my/our work will be examined for plagiarism or any other form of academic misconduct, and that the digital copy of the work may be retained for future comparisons. </w:t>
      </w:r>
    </w:p>
    <w:p w14:paraId="5B08B5D1" w14:textId="77777777" w:rsidR="00F51124" w:rsidRPr="00C610C9" w:rsidRDefault="00F51124" w:rsidP="00F51124">
      <w:pPr>
        <w:spacing w:after="0" w:line="360" w:lineRule="auto"/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</w:p>
    <w:p w14:paraId="271E80C5" w14:textId="39918C1D" w:rsidR="00E150DC" w:rsidRPr="00C610C9" w:rsidRDefault="00E150DC" w:rsidP="00F51124">
      <w:pPr>
        <w:spacing w:after="0" w:line="360" w:lineRule="auto"/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  <w:r w:rsidRPr="00C610C9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I/We confirm that all sources cited in this work have been correctly acknowledged and that I/we fully understand the serious consequences of any intentional or unintentional academic misconduct. </w:t>
      </w:r>
    </w:p>
    <w:p w14:paraId="16DEB4AB" w14:textId="77777777" w:rsidR="00F51124" w:rsidRPr="00C610C9" w:rsidRDefault="00F51124" w:rsidP="00F51124">
      <w:pPr>
        <w:spacing w:after="0" w:line="360" w:lineRule="auto"/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</w:p>
    <w:p w14:paraId="226A56D2" w14:textId="72502FDE" w:rsidR="00775B47" w:rsidRPr="0057538B" w:rsidRDefault="00E150DC" w:rsidP="00F51124">
      <w:pPr>
        <w:spacing w:after="0" w:line="360" w:lineRule="auto"/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  <w:r w:rsidRPr="00C610C9">
        <w:rPr>
          <w:rFonts w:ascii="Times New Roman" w:hAnsi="Times New Roman" w:cs="Times New Roman"/>
          <w:noProof/>
          <w:sz w:val="24"/>
          <w:szCs w:val="24"/>
          <w:lang w:val="en-US"/>
        </w:rPr>
        <w:t>In addition, I/</w:t>
      </w:r>
      <w:r w:rsidR="004D2EBE" w:rsidRPr="00C610C9">
        <w:rPr>
          <w:rFonts w:ascii="Times New Roman" w:hAnsi="Times New Roman" w:cs="Times New Roman"/>
          <w:noProof/>
          <w:sz w:val="24"/>
          <w:szCs w:val="24"/>
          <w:lang w:val="en-US"/>
        </w:rPr>
        <w:t>we affirm that this submission does not contain any materials generated by AI tools, including direct copying and pasting of text or paraphrasing. This work is my/our original creation, and it has not been based on any work of other students (past or present), nor has it been previously submitted to any other course or institution.</w:t>
      </w:r>
      <w:r w:rsidR="004D2EBE" w:rsidRPr="0057538B">
        <w:rPr>
          <w:rFonts w:ascii="Times New Roman" w:hAnsi="Times New Roman" w:cs="Times New Roman"/>
          <w:noProof/>
          <w:sz w:val="24"/>
          <w:szCs w:val="24"/>
          <w:lang w:val="en-US"/>
        </w:rPr>
        <w:t xml:space="preserve"> </w:t>
      </w:r>
    </w:p>
    <w:p w14:paraId="7FDABFE1" w14:textId="77777777" w:rsidR="00EB2E4F" w:rsidRPr="0057538B" w:rsidRDefault="00EB2E4F" w:rsidP="00F51124">
      <w:pPr>
        <w:spacing w:after="0" w:line="360" w:lineRule="auto"/>
        <w:jc w:val="both"/>
        <w:rPr>
          <w:rFonts w:ascii="Times New Roman" w:hAnsi="Times New Roman" w:cs="Times New Roman"/>
          <w:noProof/>
          <w:sz w:val="24"/>
          <w:szCs w:val="24"/>
          <w:lang w:val="en-US"/>
        </w:rPr>
      </w:pPr>
    </w:p>
    <w:p w14:paraId="3F6D6C16" w14:textId="77777777" w:rsidR="00DB14A7" w:rsidRPr="0057538B" w:rsidRDefault="00DB14A7" w:rsidP="006B3E3A">
      <w:pPr>
        <w:spacing w:after="0" w:line="360" w:lineRule="auto"/>
        <w:rPr>
          <w:rFonts w:ascii="Times New Roman" w:hAnsi="Times New Roman" w:cs="Times New Roman"/>
          <w:noProof/>
          <w:sz w:val="24"/>
          <w:szCs w:val="24"/>
          <w:lang w:val="en-US"/>
        </w:rPr>
      </w:pPr>
      <w:r w:rsidRPr="0057538B">
        <w:rPr>
          <w:rFonts w:ascii="Times New Roman" w:hAnsi="Times New Roman" w:cs="Times New Roman"/>
          <w:noProof/>
          <w:sz w:val="24"/>
          <w:szCs w:val="24"/>
          <w:lang w:val="en-US"/>
        </w:rPr>
        <w:t>Signature:</w:t>
      </w:r>
    </w:p>
    <w:p w14:paraId="5023141B" w14:textId="77777777" w:rsidR="006B3E3A" w:rsidRDefault="006B3E3A" w:rsidP="006B3E3A">
      <w:pPr>
        <w:spacing w:after="0" w:line="360" w:lineRule="auto"/>
        <w:rPr>
          <w:rFonts w:ascii="Times New Roman" w:hAnsi="Times New Roman" w:cs="Times New Roman"/>
          <w:noProof/>
          <w:sz w:val="24"/>
          <w:szCs w:val="24"/>
          <w:lang w:val="en-US"/>
        </w:rPr>
      </w:pPr>
    </w:p>
    <w:p w14:paraId="3101716D" w14:textId="77777777" w:rsidR="00DB14A7" w:rsidRPr="006B3E3A" w:rsidRDefault="00DB14A7" w:rsidP="006B3E3A">
      <w:pPr>
        <w:spacing w:after="0" w:line="360" w:lineRule="auto"/>
        <w:rPr>
          <w:rFonts w:ascii="Times New Roman" w:hAnsi="Times New Roman" w:cs="Times New Roman"/>
          <w:noProof/>
          <w:sz w:val="24"/>
          <w:szCs w:val="24"/>
          <w:lang w:val="en-US"/>
        </w:rPr>
      </w:pPr>
      <w:r w:rsidRPr="006B3E3A">
        <w:rPr>
          <w:rFonts w:ascii="Times New Roman" w:hAnsi="Times New Roman" w:cs="Times New Roman"/>
          <w:noProof/>
          <w:sz w:val="24"/>
          <w:szCs w:val="24"/>
          <w:lang w:val="en-US"/>
        </w:rPr>
        <w:t>Date:</w:t>
      </w:r>
    </w:p>
    <w:p w14:paraId="1CD63FF4" w14:textId="77777777" w:rsidR="00214B1F" w:rsidRPr="006B3E3A" w:rsidRDefault="00214B1F" w:rsidP="001C047B">
      <w:pPr>
        <w:rPr>
          <w:sz w:val="24"/>
          <w:szCs w:val="24"/>
        </w:rPr>
      </w:pPr>
    </w:p>
    <w:sectPr w:rsidR="00214B1F" w:rsidRPr="006B3E3A" w:rsidSect="0008565B">
      <w:headerReference w:type="default" r:id="rId7"/>
      <w:footerReference w:type="default" r:id="rId8"/>
      <w:pgSz w:w="11906" w:h="16838"/>
      <w:pgMar w:top="1440" w:right="1800" w:bottom="1440" w:left="180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3F60552" w14:textId="77777777" w:rsidR="00774752" w:rsidRDefault="00774752" w:rsidP="00DB14A7">
      <w:pPr>
        <w:spacing w:after="0" w:line="240" w:lineRule="auto"/>
      </w:pPr>
      <w:r>
        <w:separator/>
      </w:r>
    </w:p>
  </w:endnote>
  <w:endnote w:type="continuationSeparator" w:id="0">
    <w:p w14:paraId="1D38B244" w14:textId="77777777" w:rsidR="00774752" w:rsidRDefault="00774752" w:rsidP="00DB14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21002A87" w:usb1="00000000" w:usb2="00000000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03CBC8" w14:textId="77777777" w:rsidR="00BA35A7" w:rsidRPr="00B17387" w:rsidRDefault="00646EF2" w:rsidP="00B17387">
    <w:pPr>
      <w:pStyle w:val="Footer"/>
      <w:jc w:val="center"/>
      <w:rPr>
        <w:rFonts w:ascii="Times New Roman" w:hAnsi="Times New Roman" w:cs="Times New Roman"/>
        <w:sz w:val="24"/>
      </w:rPr>
    </w:pPr>
    <w:r w:rsidRPr="00B17387">
      <w:rPr>
        <w:rFonts w:ascii="Times New Roman" w:hAnsi="Times New Roman" w:cs="Times New Roman"/>
        <w:sz w:val="24"/>
      </w:rPr>
      <w:fldChar w:fldCharType="begin"/>
    </w:r>
    <w:r w:rsidRPr="00B17387">
      <w:rPr>
        <w:rFonts w:ascii="Times New Roman" w:hAnsi="Times New Roman" w:cs="Times New Roman"/>
        <w:sz w:val="24"/>
      </w:rPr>
      <w:instrText xml:space="preserve"> PAGE   \* MERGEFORMAT </w:instrText>
    </w:r>
    <w:r w:rsidRPr="00B17387">
      <w:rPr>
        <w:rFonts w:ascii="Times New Roman" w:hAnsi="Times New Roman" w:cs="Times New Roman"/>
        <w:sz w:val="24"/>
      </w:rPr>
      <w:fldChar w:fldCharType="separate"/>
    </w:r>
    <w:r w:rsidR="005F043F" w:rsidRPr="005F043F">
      <w:rPr>
        <w:rFonts w:ascii="Times New Roman" w:hAnsi="Times New Roman" w:cs="Times New Roman"/>
        <w:noProof/>
        <w:sz w:val="24"/>
        <w:lang w:val="zh-CN"/>
      </w:rPr>
      <w:t>2</w:t>
    </w:r>
    <w:r w:rsidRPr="00B17387">
      <w:rPr>
        <w:rFonts w:ascii="Times New Roman" w:hAnsi="Times New Roman" w:cs="Times New Roman"/>
        <w:noProof/>
        <w:sz w:val="24"/>
        <w:lang w:val="zh-CN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C00DD05" w14:textId="77777777" w:rsidR="00774752" w:rsidRDefault="00774752" w:rsidP="00DB14A7">
      <w:pPr>
        <w:spacing w:after="0" w:line="240" w:lineRule="auto"/>
      </w:pPr>
      <w:r>
        <w:separator/>
      </w:r>
    </w:p>
  </w:footnote>
  <w:footnote w:type="continuationSeparator" w:id="0">
    <w:p w14:paraId="3ADEC7F3" w14:textId="77777777" w:rsidR="00774752" w:rsidRDefault="00774752" w:rsidP="00DB14A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07DD6D3" w14:textId="77777777" w:rsidR="00F80E27" w:rsidRPr="00B17387" w:rsidRDefault="00F80E27" w:rsidP="00F80E27">
    <w:pPr>
      <w:pStyle w:val="Header"/>
      <w:jc w:val="center"/>
      <w:rPr>
        <w:rFonts w:ascii="Times New Roman" w:hAnsi="Times New Roman" w:cs="Times New Roman"/>
        <w:sz w:val="24"/>
        <w:szCs w:val="24"/>
        <w:lang w:val="en-US"/>
      </w:rPr>
    </w:pPr>
    <w:r w:rsidRPr="00B17387">
      <w:rPr>
        <w:rFonts w:ascii="Times New Roman" w:hAnsi="Times New Roman" w:cs="Times New Roman"/>
        <w:noProof/>
        <w:sz w:val="24"/>
        <w:szCs w:val="24"/>
      </w:rPr>
      <w:t>XIAMEN UNIVERSITY MALAYSIA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sDA3NjE0MDc2sjQ1NDNX0lEKTi0uzszPAykwrAUAvno3AiwAAAA="/>
  </w:docVars>
  <w:rsids>
    <w:rsidRoot w:val="00145915"/>
    <w:rsid w:val="00141B06"/>
    <w:rsid w:val="00145915"/>
    <w:rsid w:val="00150B26"/>
    <w:rsid w:val="001C047B"/>
    <w:rsid w:val="002007D7"/>
    <w:rsid w:val="00214B1F"/>
    <w:rsid w:val="002C73DF"/>
    <w:rsid w:val="0030278B"/>
    <w:rsid w:val="00312EFF"/>
    <w:rsid w:val="00361FC0"/>
    <w:rsid w:val="003C51F7"/>
    <w:rsid w:val="003C6918"/>
    <w:rsid w:val="0040031A"/>
    <w:rsid w:val="004D2EBE"/>
    <w:rsid w:val="004D4B53"/>
    <w:rsid w:val="00541524"/>
    <w:rsid w:val="0057538B"/>
    <w:rsid w:val="005F043F"/>
    <w:rsid w:val="00646EF2"/>
    <w:rsid w:val="006B3E3A"/>
    <w:rsid w:val="006D260B"/>
    <w:rsid w:val="007405D3"/>
    <w:rsid w:val="00774752"/>
    <w:rsid w:val="00775B47"/>
    <w:rsid w:val="00777A18"/>
    <w:rsid w:val="00856580"/>
    <w:rsid w:val="008F2739"/>
    <w:rsid w:val="009D4032"/>
    <w:rsid w:val="00AD11E4"/>
    <w:rsid w:val="00AD36E3"/>
    <w:rsid w:val="00AE18DB"/>
    <w:rsid w:val="00B11C90"/>
    <w:rsid w:val="00B17387"/>
    <w:rsid w:val="00C5392E"/>
    <w:rsid w:val="00C610C9"/>
    <w:rsid w:val="00C661C2"/>
    <w:rsid w:val="00D1343D"/>
    <w:rsid w:val="00DA33E1"/>
    <w:rsid w:val="00DB14A7"/>
    <w:rsid w:val="00E150DC"/>
    <w:rsid w:val="00E601AF"/>
    <w:rsid w:val="00EB2E4F"/>
    <w:rsid w:val="00F51124"/>
    <w:rsid w:val="00F80E27"/>
    <w:rsid w:val="00F829A7"/>
    <w:rsid w:val="00F958F2"/>
    <w:rsid w:val="00FD64E0"/>
    <w:rsid w:val="00FF2087"/>
    <w:rsid w:val="551609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BBB5FC8"/>
  <w15:docId w15:val="{BF0F35D3-30CB-4A41-B037-EED6166C5C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MY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B14A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B14A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B14A7"/>
  </w:style>
  <w:style w:type="paragraph" w:styleId="Footer">
    <w:name w:val="footer"/>
    <w:basedOn w:val="Normal"/>
    <w:link w:val="FooterChar"/>
    <w:uiPriority w:val="99"/>
    <w:unhideWhenUsed/>
    <w:rsid w:val="00DB14A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14A7"/>
  </w:style>
  <w:style w:type="paragraph" w:styleId="BalloonText">
    <w:name w:val="Balloon Text"/>
    <w:basedOn w:val="Normal"/>
    <w:link w:val="BalloonTextChar"/>
    <w:uiPriority w:val="99"/>
    <w:semiHidden/>
    <w:unhideWhenUsed/>
    <w:rsid w:val="00DB14A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14A7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9D403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775B4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46223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95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2</Pages>
  <Words>164</Words>
  <Characters>93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I</dc:creator>
  <cp:keywords/>
  <dc:description/>
  <cp:lastModifiedBy> </cp:lastModifiedBy>
  <cp:revision>9</cp:revision>
  <dcterms:created xsi:type="dcterms:W3CDTF">2023-04-07T07:18:00Z</dcterms:created>
  <dcterms:modified xsi:type="dcterms:W3CDTF">2025-04-10T04:48:00Z</dcterms:modified>
</cp:coreProperties>
</file>